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023D" w:rsidRPr="00627121" w:rsidRDefault="00FB4BF7" w:rsidP="00627121">
      <w:pPr>
        <w:pStyle w:val="Listaszerbekezds"/>
        <w:numPr>
          <w:ilvl w:val="0"/>
          <w:numId w:val="2"/>
        </w:numPr>
        <w:jc w:val="center"/>
        <w:rPr>
          <w:b/>
          <w:sz w:val="22"/>
          <w:szCs w:val="22"/>
        </w:rPr>
      </w:pPr>
      <w:r w:rsidRPr="00627121">
        <w:rPr>
          <w:b/>
          <w:sz w:val="22"/>
          <w:szCs w:val="22"/>
        </w:rPr>
        <w:t xml:space="preserve">sz. </w:t>
      </w:r>
      <w:r w:rsidR="003A6E4F" w:rsidRPr="00627121">
        <w:rPr>
          <w:b/>
          <w:sz w:val="22"/>
          <w:szCs w:val="22"/>
        </w:rPr>
        <w:t>adatlap</w:t>
      </w:r>
    </w:p>
    <w:p w:rsidR="00627121" w:rsidRPr="00627121" w:rsidRDefault="00627121" w:rsidP="00627121">
      <w:pPr>
        <w:pStyle w:val="Listaszerbekezds"/>
        <w:jc w:val="center"/>
        <w:rPr>
          <w:sz w:val="18"/>
          <w:szCs w:val="18"/>
        </w:rPr>
      </w:pPr>
      <w:r w:rsidRPr="00627121">
        <w:rPr>
          <w:sz w:val="18"/>
          <w:szCs w:val="18"/>
        </w:rPr>
        <w:t>Annyi példányban töltse ki, ahány mesterszakunkra jelentkezett</w:t>
      </w:r>
      <w:r>
        <w:rPr>
          <w:sz w:val="18"/>
          <w:szCs w:val="18"/>
        </w:rPr>
        <w:t>.</w:t>
      </w:r>
    </w:p>
    <w:p w:rsidR="005522DE" w:rsidRDefault="005522DE" w:rsidP="000469D9">
      <w:pPr>
        <w:rPr>
          <w:sz w:val="22"/>
          <w:szCs w:val="22"/>
        </w:rPr>
      </w:pPr>
    </w:p>
    <w:p w:rsidR="0070023D" w:rsidRPr="005522DE" w:rsidRDefault="00D502BD" w:rsidP="000469D9">
      <w:pPr>
        <w:rPr>
          <w:sz w:val="20"/>
          <w:szCs w:val="20"/>
        </w:rPr>
      </w:pPr>
      <w:r w:rsidRPr="005522DE">
        <w:rPr>
          <w:sz w:val="20"/>
          <w:szCs w:val="20"/>
        </w:rPr>
        <w:t>Név</w:t>
      </w:r>
      <w:proofErr w:type="gramStart"/>
      <w:r w:rsidRPr="005522DE">
        <w:rPr>
          <w:sz w:val="20"/>
          <w:szCs w:val="20"/>
        </w:rPr>
        <w:t>: …</w:t>
      </w:r>
      <w:proofErr w:type="gramEnd"/>
      <w:r w:rsidRPr="005522DE">
        <w:rPr>
          <w:sz w:val="20"/>
          <w:szCs w:val="20"/>
        </w:rPr>
        <w:t>…………………………………………………………………</w:t>
      </w:r>
      <w:r w:rsidR="00B11C70" w:rsidRPr="005522DE">
        <w:rPr>
          <w:sz w:val="20"/>
          <w:szCs w:val="20"/>
        </w:rPr>
        <w:t>……………………</w:t>
      </w:r>
      <w:r w:rsidR="005522DE" w:rsidRPr="005522DE">
        <w:rPr>
          <w:sz w:val="20"/>
          <w:szCs w:val="20"/>
        </w:rPr>
        <w:t>……………………….</w:t>
      </w:r>
      <w:r w:rsidR="001902C0" w:rsidRPr="005522DE">
        <w:rPr>
          <w:sz w:val="20"/>
          <w:szCs w:val="20"/>
        </w:rPr>
        <w:t xml:space="preserve">                         </w:t>
      </w:r>
    </w:p>
    <w:p w:rsidR="0070023D" w:rsidRPr="005522DE" w:rsidRDefault="0070023D" w:rsidP="000469D9">
      <w:pPr>
        <w:rPr>
          <w:sz w:val="20"/>
          <w:szCs w:val="20"/>
        </w:rPr>
      </w:pPr>
    </w:p>
    <w:p w:rsidR="0070023D" w:rsidRPr="005522DE" w:rsidRDefault="0070023D" w:rsidP="000469D9">
      <w:pPr>
        <w:rPr>
          <w:sz w:val="20"/>
          <w:szCs w:val="20"/>
        </w:rPr>
      </w:pPr>
      <w:r w:rsidRPr="005522DE">
        <w:rPr>
          <w:sz w:val="20"/>
          <w:szCs w:val="20"/>
        </w:rPr>
        <w:t>E-mail</w:t>
      </w:r>
      <w:proofErr w:type="gramStart"/>
      <w:r w:rsidRPr="005522DE">
        <w:rPr>
          <w:sz w:val="20"/>
          <w:szCs w:val="20"/>
        </w:rPr>
        <w:t>: …</w:t>
      </w:r>
      <w:proofErr w:type="gramEnd"/>
      <w:r w:rsidRPr="005522DE">
        <w:rPr>
          <w:sz w:val="20"/>
          <w:szCs w:val="20"/>
        </w:rPr>
        <w:t>……………………………………………</w:t>
      </w:r>
      <w:r w:rsidRPr="005522DE">
        <w:rPr>
          <w:sz w:val="20"/>
          <w:szCs w:val="20"/>
        </w:rPr>
        <w:tab/>
      </w:r>
      <w:r w:rsidRPr="005522DE">
        <w:rPr>
          <w:sz w:val="20"/>
          <w:szCs w:val="20"/>
        </w:rPr>
        <w:tab/>
        <w:t>Telefon: ………………………………………….</w:t>
      </w:r>
    </w:p>
    <w:p w:rsidR="0070023D" w:rsidRPr="005522DE" w:rsidRDefault="0070023D" w:rsidP="000469D9">
      <w:pPr>
        <w:rPr>
          <w:sz w:val="20"/>
          <w:szCs w:val="20"/>
        </w:rPr>
      </w:pPr>
    </w:p>
    <w:p w:rsidR="005E596C" w:rsidRPr="005522DE" w:rsidRDefault="00D502BD" w:rsidP="00D502BD">
      <w:pPr>
        <w:jc w:val="both"/>
        <w:rPr>
          <w:sz w:val="20"/>
          <w:szCs w:val="20"/>
        </w:rPr>
      </w:pPr>
      <w:r w:rsidRPr="005522DE">
        <w:rPr>
          <w:sz w:val="20"/>
          <w:szCs w:val="20"/>
        </w:rPr>
        <w:t>BME TTK mely mesterszakjára jelentkezett</w:t>
      </w:r>
      <w:proofErr w:type="gramStart"/>
      <w:r w:rsidRPr="005522DE">
        <w:rPr>
          <w:sz w:val="20"/>
          <w:szCs w:val="20"/>
        </w:rPr>
        <w:t>: …</w:t>
      </w:r>
      <w:proofErr w:type="gramEnd"/>
      <w:r w:rsidRPr="005522DE">
        <w:rPr>
          <w:sz w:val="20"/>
          <w:szCs w:val="20"/>
        </w:rPr>
        <w:t>………………………………………</w:t>
      </w:r>
      <w:r w:rsidR="00B11C70" w:rsidRPr="005522DE">
        <w:rPr>
          <w:sz w:val="20"/>
          <w:szCs w:val="20"/>
        </w:rPr>
        <w:t>……………</w:t>
      </w:r>
      <w:r w:rsidR="005E596C" w:rsidRPr="005522DE">
        <w:rPr>
          <w:sz w:val="20"/>
          <w:szCs w:val="20"/>
        </w:rPr>
        <w:t>………………..</w:t>
      </w:r>
    </w:p>
    <w:p w:rsidR="00253AD6" w:rsidRPr="005522DE" w:rsidRDefault="00253AD6" w:rsidP="00253AD6">
      <w:pPr>
        <w:jc w:val="both"/>
        <w:rPr>
          <w:sz w:val="20"/>
          <w:szCs w:val="20"/>
        </w:rPr>
      </w:pPr>
      <w:r>
        <w:rPr>
          <w:sz w:val="20"/>
          <w:szCs w:val="20"/>
        </w:rPr>
        <w:t>Hányadik helyen jelölte meg a szakot</w:t>
      </w:r>
      <w:proofErr w:type="gramStart"/>
      <w:r>
        <w:rPr>
          <w:sz w:val="20"/>
          <w:szCs w:val="20"/>
        </w:rPr>
        <w:t>?:</w:t>
      </w:r>
      <w:proofErr w:type="gramEnd"/>
      <w:r>
        <w:rPr>
          <w:sz w:val="20"/>
          <w:szCs w:val="20"/>
        </w:rPr>
        <w:t xml:space="preserve"> ……</w:t>
      </w:r>
    </w:p>
    <w:p w:rsidR="00B86466" w:rsidRPr="005522DE" w:rsidRDefault="00B86466" w:rsidP="00D502BD">
      <w:pPr>
        <w:jc w:val="both"/>
        <w:rPr>
          <w:sz w:val="20"/>
          <w:szCs w:val="20"/>
        </w:rPr>
      </w:pPr>
    </w:p>
    <w:p w:rsidR="005E596C" w:rsidRPr="005522DE" w:rsidRDefault="00B11C70" w:rsidP="00D502BD">
      <w:pPr>
        <w:jc w:val="both"/>
        <w:rPr>
          <w:sz w:val="20"/>
          <w:szCs w:val="20"/>
        </w:rPr>
      </w:pPr>
      <w:r w:rsidRPr="005522DE">
        <w:rPr>
          <w:sz w:val="20"/>
          <w:szCs w:val="20"/>
        </w:rPr>
        <w:t xml:space="preserve">Annak az intézménynek a neve, </w:t>
      </w:r>
      <w:r w:rsidR="0070023D" w:rsidRPr="005522DE">
        <w:rPr>
          <w:sz w:val="20"/>
          <w:szCs w:val="20"/>
        </w:rPr>
        <w:t>ahol alapképzettséget szerzett</w:t>
      </w:r>
      <w:proofErr w:type="gramStart"/>
      <w:r w:rsidR="0070023D" w:rsidRPr="005522DE">
        <w:rPr>
          <w:sz w:val="20"/>
          <w:szCs w:val="20"/>
        </w:rPr>
        <w:t>: …</w:t>
      </w:r>
      <w:proofErr w:type="gramEnd"/>
      <w:r w:rsidR="0070023D" w:rsidRPr="005522DE">
        <w:rPr>
          <w:sz w:val="20"/>
          <w:szCs w:val="20"/>
        </w:rPr>
        <w:t>…………………………………………………</w:t>
      </w:r>
      <w:r w:rsidR="005E596C" w:rsidRPr="005522DE">
        <w:rPr>
          <w:sz w:val="20"/>
          <w:szCs w:val="20"/>
        </w:rPr>
        <w:t>..</w:t>
      </w:r>
    </w:p>
    <w:p w:rsidR="00B11C70" w:rsidRPr="005522DE" w:rsidRDefault="00B11C70" w:rsidP="00D502BD">
      <w:pPr>
        <w:jc w:val="both"/>
        <w:rPr>
          <w:sz w:val="20"/>
          <w:szCs w:val="20"/>
        </w:rPr>
      </w:pPr>
    </w:p>
    <w:p w:rsidR="00D502BD" w:rsidRPr="005522DE" w:rsidRDefault="0070023D" w:rsidP="00D502BD">
      <w:pPr>
        <w:jc w:val="both"/>
        <w:rPr>
          <w:sz w:val="20"/>
          <w:szCs w:val="20"/>
        </w:rPr>
      </w:pPr>
      <w:r w:rsidRPr="005522DE">
        <w:rPr>
          <w:sz w:val="20"/>
          <w:szCs w:val="20"/>
        </w:rPr>
        <w:t>Végzettsége (a</w:t>
      </w:r>
      <w:r w:rsidR="00B11C70" w:rsidRPr="005522DE">
        <w:rPr>
          <w:sz w:val="20"/>
          <w:szCs w:val="20"/>
        </w:rPr>
        <w:t xml:space="preserve">nnak a szaknak a neve, amelyen </w:t>
      </w:r>
      <w:r w:rsidRPr="005522DE">
        <w:rPr>
          <w:sz w:val="20"/>
          <w:szCs w:val="20"/>
        </w:rPr>
        <w:t>alapdiplomáját szerezte)</w:t>
      </w:r>
      <w:proofErr w:type="gramStart"/>
      <w:r w:rsidRPr="005522DE">
        <w:rPr>
          <w:sz w:val="20"/>
          <w:szCs w:val="20"/>
        </w:rPr>
        <w:t>: …</w:t>
      </w:r>
      <w:proofErr w:type="gramEnd"/>
      <w:r w:rsidRPr="005522DE">
        <w:rPr>
          <w:sz w:val="20"/>
          <w:szCs w:val="20"/>
        </w:rPr>
        <w:t>………………………………………</w:t>
      </w:r>
      <w:r w:rsidR="005E596C" w:rsidRPr="005522DE">
        <w:rPr>
          <w:sz w:val="20"/>
          <w:szCs w:val="20"/>
        </w:rPr>
        <w:t>..</w:t>
      </w:r>
    </w:p>
    <w:p w:rsidR="0070023D" w:rsidRPr="005522DE" w:rsidRDefault="0070023D" w:rsidP="00D502BD">
      <w:pPr>
        <w:jc w:val="both"/>
        <w:rPr>
          <w:sz w:val="20"/>
          <w:szCs w:val="20"/>
        </w:rPr>
      </w:pPr>
    </w:p>
    <w:p w:rsidR="0070023D" w:rsidRPr="005522DE" w:rsidRDefault="00BE34E0" w:rsidP="00D502BD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BSc. (ill. egyéb) </w:t>
      </w:r>
      <w:r w:rsidR="003A78D7" w:rsidRPr="005522DE">
        <w:rPr>
          <w:sz w:val="20"/>
          <w:szCs w:val="20"/>
        </w:rPr>
        <w:t>oklevelének megszerzési éve</w:t>
      </w:r>
      <w:r w:rsidR="00AC7807" w:rsidRPr="005522DE">
        <w:rPr>
          <w:sz w:val="20"/>
          <w:szCs w:val="20"/>
        </w:rPr>
        <w:t xml:space="preserve"> (várható ideje)</w:t>
      </w:r>
      <w:proofErr w:type="gramStart"/>
      <w:r w:rsidR="00AC7807" w:rsidRPr="005522DE">
        <w:rPr>
          <w:sz w:val="20"/>
          <w:szCs w:val="20"/>
        </w:rPr>
        <w:t>: …</w:t>
      </w:r>
      <w:proofErr w:type="gramEnd"/>
      <w:r w:rsidR="00AC7807" w:rsidRPr="005522DE">
        <w:rPr>
          <w:sz w:val="20"/>
          <w:szCs w:val="20"/>
        </w:rPr>
        <w:t>………………………………………………….</w:t>
      </w:r>
    </w:p>
    <w:p w:rsidR="005522DE" w:rsidRPr="005522DE" w:rsidRDefault="005522DE" w:rsidP="00D502BD">
      <w:pPr>
        <w:jc w:val="both"/>
        <w:rPr>
          <w:sz w:val="20"/>
          <w:szCs w:val="20"/>
        </w:rPr>
      </w:pPr>
    </w:p>
    <w:p w:rsidR="00AC7807" w:rsidRPr="005522DE" w:rsidRDefault="0070023D" w:rsidP="00D502BD">
      <w:pPr>
        <w:jc w:val="both"/>
        <w:rPr>
          <w:sz w:val="20"/>
          <w:szCs w:val="20"/>
        </w:rPr>
      </w:pPr>
      <w:r w:rsidRPr="005522DE">
        <w:rPr>
          <w:b/>
          <w:sz w:val="20"/>
          <w:szCs w:val="20"/>
        </w:rPr>
        <w:t>Adatok a felvételi pontok számításához</w:t>
      </w:r>
      <w:r w:rsidR="005522DE" w:rsidRPr="005522DE">
        <w:rPr>
          <w:sz w:val="20"/>
          <w:szCs w:val="20"/>
        </w:rPr>
        <w:t>.</w:t>
      </w:r>
      <w:r w:rsidRPr="005522DE">
        <w:rPr>
          <w:sz w:val="20"/>
          <w:szCs w:val="20"/>
        </w:rPr>
        <w:t xml:space="preserve"> </w:t>
      </w:r>
      <w:r w:rsidR="00A354E7" w:rsidRPr="00074A6F">
        <w:rPr>
          <w:sz w:val="20"/>
          <w:szCs w:val="20"/>
          <w:u w:val="single"/>
        </w:rPr>
        <w:t>BME-s hallgatóknak nem kell kitölteni.</w:t>
      </w:r>
      <w:r w:rsidR="00A354E7">
        <w:rPr>
          <w:sz w:val="20"/>
          <w:szCs w:val="20"/>
        </w:rPr>
        <w:t xml:space="preserve"> </w:t>
      </w:r>
      <w:r w:rsidR="005D474E" w:rsidRPr="005522DE">
        <w:rPr>
          <w:sz w:val="20"/>
          <w:szCs w:val="20"/>
        </w:rPr>
        <w:t xml:space="preserve">A jobboldali mezőben jelölje választását. </w:t>
      </w:r>
      <w:r w:rsidR="003A78D7" w:rsidRPr="005522DE">
        <w:rPr>
          <w:sz w:val="20"/>
          <w:szCs w:val="20"/>
        </w:rPr>
        <w:t xml:space="preserve">Görgetett súlyozott tanulmányi átlagomról </w:t>
      </w:r>
      <w:r w:rsidR="003A78D7" w:rsidRPr="005522DE">
        <w:rPr>
          <w:sz w:val="20"/>
          <w:szCs w:val="20"/>
        </w:rPr>
        <w:tab/>
      </w:r>
      <w:r w:rsidR="00AC7807" w:rsidRPr="005522DE">
        <w:rPr>
          <w:sz w:val="20"/>
          <w:szCs w:val="20"/>
        </w:rPr>
        <w:tab/>
      </w:r>
    </w:p>
    <w:tbl>
      <w:tblPr>
        <w:tblpPr w:leftFromText="141" w:rightFromText="141" w:vertAnchor="text" w:horzAnchor="page" w:tblpX="3567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20"/>
        <w:gridCol w:w="1080"/>
      </w:tblGrid>
      <w:tr w:rsidR="005D474E" w:rsidRPr="00DB1903" w:rsidTr="00DB1903">
        <w:tc>
          <w:tcPr>
            <w:tcW w:w="4320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igazolást csatolok</w:t>
            </w:r>
          </w:p>
        </w:tc>
        <w:tc>
          <w:tcPr>
            <w:tcW w:w="1080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5D474E" w:rsidRPr="00DB1903" w:rsidTr="00DB1903">
        <w:tc>
          <w:tcPr>
            <w:tcW w:w="4320" w:type="dxa"/>
          </w:tcPr>
          <w:p w:rsidR="005D474E" w:rsidRPr="00DB1903" w:rsidRDefault="005D474E" w:rsidP="007608C7">
            <w:pPr>
              <w:jc w:val="both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 xml:space="preserve">igazolást küldök be </w:t>
            </w:r>
            <w:r w:rsidR="007608C7">
              <w:rPr>
                <w:sz w:val="20"/>
                <w:szCs w:val="20"/>
              </w:rPr>
              <w:t>január</w:t>
            </w:r>
            <w:r w:rsidR="00570133">
              <w:rPr>
                <w:sz w:val="20"/>
                <w:szCs w:val="20"/>
              </w:rPr>
              <w:t xml:space="preserve"> </w:t>
            </w:r>
            <w:r w:rsidR="007608C7">
              <w:rPr>
                <w:sz w:val="20"/>
                <w:szCs w:val="20"/>
              </w:rPr>
              <w:t>10</w:t>
            </w:r>
            <w:bookmarkStart w:id="0" w:name="_GoBack"/>
            <w:bookmarkEnd w:id="0"/>
            <w:r w:rsidR="00570133">
              <w:rPr>
                <w:sz w:val="20"/>
                <w:szCs w:val="20"/>
              </w:rPr>
              <w:t>-ig</w:t>
            </w:r>
            <w:r w:rsidRPr="00DB1903">
              <w:rPr>
                <w:sz w:val="20"/>
                <w:szCs w:val="20"/>
              </w:rPr>
              <w:t xml:space="preserve"> (*)</w:t>
            </w:r>
          </w:p>
        </w:tc>
        <w:tc>
          <w:tcPr>
            <w:tcW w:w="1080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</w:p>
        </w:tc>
      </w:tr>
    </w:tbl>
    <w:p w:rsidR="00AC7807" w:rsidRPr="005522DE" w:rsidRDefault="00AC7807" w:rsidP="00AC7807">
      <w:pPr>
        <w:jc w:val="both"/>
        <w:rPr>
          <w:sz w:val="20"/>
          <w:szCs w:val="20"/>
        </w:rPr>
      </w:pPr>
    </w:p>
    <w:p w:rsidR="00AC7807" w:rsidRPr="005522DE" w:rsidRDefault="00AC7807" w:rsidP="00AC7807">
      <w:pPr>
        <w:jc w:val="both"/>
        <w:rPr>
          <w:sz w:val="20"/>
          <w:szCs w:val="20"/>
        </w:rPr>
      </w:pPr>
    </w:p>
    <w:p w:rsidR="00AC7807" w:rsidRPr="005522DE" w:rsidRDefault="00AC7807" w:rsidP="00AC7807">
      <w:pPr>
        <w:jc w:val="both"/>
        <w:rPr>
          <w:sz w:val="20"/>
          <w:szCs w:val="20"/>
        </w:rPr>
      </w:pPr>
    </w:p>
    <w:p w:rsidR="005D474E" w:rsidRPr="005522DE" w:rsidRDefault="005D474E" w:rsidP="005522DE">
      <w:pPr>
        <w:ind w:firstLine="708"/>
        <w:jc w:val="both"/>
        <w:rPr>
          <w:sz w:val="20"/>
          <w:szCs w:val="20"/>
        </w:rPr>
      </w:pPr>
      <w:r w:rsidRPr="005522DE">
        <w:rPr>
          <w:sz w:val="20"/>
          <w:szCs w:val="20"/>
        </w:rPr>
        <w:t>(*): csak azoknak, akik jelenleg BSc képzésük utolsó aktív félévét végzik és teljes képzésre vonatkozó súlyozott átlaguk még nem számítható ki</w:t>
      </w:r>
    </w:p>
    <w:p w:rsidR="005D474E" w:rsidRPr="005522DE" w:rsidRDefault="005D474E" w:rsidP="00D502BD">
      <w:pPr>
        <w:jc w:val="both"/>
        <w:rPr>
          <w:sz w:val="20"/>
          <w:szCs w:val="20"/>
        </w:rPr>
      </w:pPr>
    </w:p>
    <w:p w:rsidR="00C74FE4" w:rsidRPr="005522DE" w:rsidRDefault="005522DE" w:rsidP="00C74FE4">
      <w:pPr>
        <w:jc w:val="both"/>
        <w:rPr>
          <w:sz w:val="20"/>
          <w:szCs w:val="20"/>
        </w:rPr>
      </w:pPr>
      <w:r w:rsidRPr="005522DE">
        <w:rPr>
          <w:b/>
          <w:sz w:val="20"/>
          <w:szCs w:val="20"/>
        </w:rPr>
        <w:t xml:space="preserve">Előzetes </w:t>
      </w:r>
      <w:r w:rsidR="0046168B">
        <w:rPr>
          <w:b/>
          <w:sz w:val="20"/>
          <w:szCs w:val="20"/>
        </w:rPr>
        <w:t>specializáció</w:t>
      </w:r>
      <w:r w:rsidRPr="005522DE">
        <w:rPr>
          <w:b/>
          <w:sz w:val="20"/>
          <w:szCs w:val="20"/>
        </w:rPr>
        <w:t xml:space="preserve"> választás. </w:t>
      </w:r>
      <w:r w:rsidR="00FE4432" w:rsidRPr="005522DE">
        <w:rPr>
          <w:sz w:val="20"/>
          <w:szCs w:val="20"/>
        </w:rPr>
        <w:t xml:space="preserve">A választható </w:t>
      </w:r>
      <w:r w:rsidR="0046168B">
        <w:rPr>
          <w:sz w:val="20"/>
          <w:szCs w:val="20"/>
        </w:rPr>
        <w:t>specializációk</w:t>
      </w:r>
      <w:r w:rsidR="00E722D2" w:rsidRPr="005522DE">
        <w:rPr>
          <w:sz w:val="20"/>
          <w:szCs w:val="20"/>
        </w:rPr>
        <w:t xml:space="preserve"> szakonként</w:t>
      </w:r>
      <w:r w:rsidR="00FE4432" w:rsidRPr="005522DE">
        <w:rPr>
          <w:sz w:val="20"/>
          <w:szCs w:val="20"/>
        </w:rPr>
        <w:t xml:space="preserve">: </w:t>
      </w:r>
      <w:r w:rsidR="00EA7D2D" w:rsidRPr="005522DE">
        <w:rPr>
          <w:sz w:val="20"/>
          <w:szCs w:val="20"/>
        </w:rPr>
        <w:tab/>
      </w:r>
    </w:p>
    <w:tbl>
      <w:tblPr>
        <w:tblpPr w:leftFromText="142" w:rightFromText="142" w:vertAnchor="text" w:horzAnchor="page" w:tblpXSpec="center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2492"/>
        <w:gridCol w:w="2044"/>
        <w:gridCol w:w="2629"/>
      </w:tblGrid>
      <w:tr w:rsidR="00724F59" w:rsidRPr="00DB1903" w:rsidTr="00570133">
        <w:tc>
          <w:tcPr>
            <w:tcW w:w="3369" w:type="dxa"/>
            <w:tcBorders>
              <w:bottom w:val="double" w:sz="4" w:space="0" w:color="auto"/>
            </w:tcBorders>
            <w:vAlign w:val="center"/>
          </w:tcPr>
          <w:p w:rsidR="00C8011D" w:rsidRPr="00DB1903" w:rsidRDefault="00C8011D" w:rsidP="00CC69E4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 xml:space="preserve">Fizikus </w:t>
            </w:r>
            <w:proofErr w:type="spellStart"/>
            <w:r w:rsidRPr="00DB1903">
              <w:rPr>
                <w:sz w:val="20"/>
                <w:szCs w:val="20"/>
              </w:rPr>
              <w:t>MSc</w:t>
            </w:r>
            <w:proofErr w:type="spellEnd"/>
          </w:p>
        </w:tc>
        <w:tc>
          <w:tcPr>
            <w:tcW w:w="2492" w:type="dxa"/>
            <w:tcBorders>
              <w:bottom w:val="double" w:sz="4" w:space="0" w:color="auto"/>
            </w:tcBorders>
            <w:vAlign w:val="center"/>
          </w:tcPr>
          <w:p w:rsidR="00C8011D" w:rsidRPr="00DB1903" w:rsidRDefault="00C8011D" w:rsidP="00CC69E4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 xml:space="preserve">Alkalmazott matematikus </w:t>
            </w:r>
            <w:proofErr w:type="spellStart"/>
            <w:r w:rsidRPr="00DB1903">
              <w:rPr>
                <w:sz w:val="20"/>
                <w:szCs w:val="20"/>
              </w:rPr>
              <w:t>MSc</w:t>
            </w:r>
            <w:proofErr w:type="spellEnd"/>
            <w:r>
              <w:rPr>
                <w:sz w:val="20"/>
                <w:szCs w:val="20"/>
              </w:rPr>
              <w:t xml:space="preserve"> (angol)</w:t>
            </w:r>
          </w:p>
        </w:tc>
        <w:tc>
          <w:tcPr>
            <w:tcW w:w="2044" w:type="dxa"/>
            <w:tcBorders>
              <w:bottom w:val="double" w:sz="4" w:space="0" w:color="auto"/>
            </w:tcBorders>
            <w:vAlign w:val="center"/>
          </w:tcPr>
          <w:p w:rsidR="00C8011D" w:rsidRPr="00DB1903" w:rsidRDefault="00C8011D" w:rsidP="00CC69E4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 xml:space="preserve">Alkalmazott matematikus </w:t>
            </w:r>
            <w:proofErr w:type="spellStart"/>
            <w:r w:rsidRPr="00DB1903">
              <w:rPr>
                <w:sz w:val="20"/>
                <w:szCs w:val="20"/>
              </w:rPr>
              <w:t>MSc</w:t>
            </w:r>
            <w:proofErr w:type="spellEnd"/>
            <w:r>
              <w:rPr>
                <w:sz w:val="20"/>
                <w:szCs w:val="20"/>
              </w:rPr>
              <w:t xml:space="preserve"> (magyar)</w:t>
            </w:r>
          </w:p>
        </w:tc>
        <w:tc>
          <w:tcPr>
            <w:tcW w:w="2629" w:type="dxa"/>
            <w:tcBorders>
              <w:bottom w:val="double" w:sz="4" w:space="0" w:color="auto"/>
            </w:tcBorders>
            <w:vAlign w:val="center"/>
          </w:tcPr>
          <w:p w:rsidR="00C8011D" w:rsidRPr="00DB1903" w:rsidRDefault="00C8011D" w:rsidP="00CC69E4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 xml:space="preserve">Matematikus </w:t>
            </w:r>
            <w:proofErr w:type="spellStart"/>
            <w:r w:rsidRPr="00DB1903">
              <w:rPr>
                <w:sz w:val="20"/>
                <w:szCs w:val="20"/>
              </w:rPr>
              <w:t>MSc</w:t>
            </w:r>
            <w:proofErr w:type="spellEnd"/>
          </w:p>
        </w:tc>
      </w:tr>
      <w:tr w:rsidR="00724F59" w:rsidRPr="00DB1903" w:rsidTr="00570133">
        <w:trPr>
          <w:trHeight w:val="395"/>
        </w:trPr>
        <w:tc>
          <w:tcPr>
            <w:tcW w:w="3369" w:type="dxa"/>
            <w:tcBorders>
              <w:top w:val="double" w:sz="4" w:space="0" w:color="auto"/>
            </w:tcBorders>
            <w:vAlign w:val="center"/>
          </w:tcPr>
          <w:p w:rsidR="00C8011D" w:rsidRPr="00DB1903" w:rsidRDefault="000155D1" w:rsidP="000155D1">
            <w:pPr>
              <w:ind w:left="57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Kutatófizikus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492" w:type="dxa"/>
            <w:tcBorders>
              <w:top w:val="double" w:sz="4" w:space="0" w:color="auto"/>
            </w:tcBorders>
            <w:vAlign w:val="center"/>
          </w:tcPr>
          <w:p w:rsidR="00C8011D" w:rsidRPr="00DB1903" w:rsidRDefault="00C8011D" w:rsidP="00CC69E4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Pénzügy-matematika</w:t>
            </w:r>
          </w:p>
        </w:tc>
        <w:tc>
          <w:tcPr>
            <w:tcW w:w="2044" w:type="dxa"/>
            <w:tcBorders>
              <w:top w:val="double" w:sz="4" w:space="0" w:color="auto"/>
            </w:tcBorders>
            <w:vAlign w:val="center"/>
          </w:tcPr>
          <w:p w:rsidR="00C8011D" w:rsidRPr="00DB1903" w:rsidRDefault="00570133" w:rsidP="00CC6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perációkutatás</w:t>
            </w:r>
          </w:p>
        </w:tc>
        <w:tc>
          <w:tcPr>
            <w:tcW w:w="2629" w:type="dxa"/>
            <w:tcBorders>
              <w:top w:val="double" w:sz="4" w:space="0" w:color="auto"/>
            </w:tcBorders>
            <w:vAlign w:val="center"/>
          </w:tcPr>
          <w:p w:rsidR="00C8011D" w:rsidRPr="00DB1903" w:rsidRDefault="00C8011D" w:rsidP="00CC6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ncs szakirány</w:t>
            </w:r>
          </w:p>
        </w:tc>
      </w:tr>
      <w:tr w:rsidR="00724F59" w:rsidRPr="00DB1903" w:rsidTr="00570133">
        <w:trPr>
          <w:trHeight w:val="562"/>
        </w:trPr>
        <w:tc>
          <w:tcPr>
            <w:tcW w:w="3369" w:type="dxa"/>
            <w:vAlign w:val="center"/>
          </w:tcPr>
          <w:p w:rsidR="00724F59" w:rsidRPr="00DB1903" w:rsidRDefault="000155D1" w:rsidP="000155D1">
            <w:pPr>
              <w:ind w:left="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notechnológia és anyagtudomány</w:t>
            </w:r>
          </w:p>
        </w:tc>
        <w:tc>
          <w:tcPr>
            <w:tcW w:w="2492" w:type="dxa"/>
            <w:vAlign w:val="center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Sztochasztika</w:t>
            </w:r>
          </w:p>
        </w:tc>
        <w:tc>
          <w:tcPr>
            <w:tcW w:w="2044" w:type="dxa"/>
            <w:vAlign w:val="center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29" w:type="dxa"/>
          </w:tcPr>
          <w:p w:rsidR="00724F59" w:rsidRPr="00DB1903" w:rsidRDefault="005D3F7D" w:rsidP="00724F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ttudomány ösvény</w:t>
            </w:r>
            <w:r>
              <w:rPr>
                <w:sz w:val="20"/>
                <w:szCs w:val="20"/>
              </w:rPr>
              <w:br/>
              <w:t xml:space="preserve"> (nem hivatalos specializáció)</w:t>
            </w:r>
          </w:p>
        </w:tc>
      </w:tr>
      <w:tr w:rsidR="00724F59" w:rsidRPr="00DB1903" w:rsidTr="00570133">
        <w:trPr>
          <w:trHeight w:val="384"/>
        </w:trPr>
        <w:tc>
          <w:tcPr>
            <w:tcW w:w="3369" w:type="dxa"/>
          </w:tcPr>
          <w:p w:rsidR="00724F59" w:rsidRPr="00DB1903" w:rsidRDefault="000155D1" w:rsidP="000155D1">
            <w:pPr>
              <w:ind w:left="57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Nukleáris technika</w:t>
            </w:r>
          </w:p>
        </w:tc>
        <w:tc>
          <w:tcPr>
            <w:tcW w:w="2492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4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29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</w:tr>
      <w:tr w:rsidR="00724F59" w:rsidRPr="00DB1903" w:rsidTr="00570133">
        <w:trPr>
          <w:trHeight w:val="431"/>
        </w:trPr>
        <w:tc>
          <w:tcPr>
            <w:tcW w:w="3369" w:type="dxa"/>
          </w:tcPr>
          <w:p w:rsidR="00724F59" w:rsidRPr="00DB1903" w:rsidRDefault="000155D1" w:rsidP="000155D1">
            <w:pPr>
              <w:ind w:left="57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Optika</w:t>
            </w:r>
            <w:proofErr w:type="gramEnd"/>
            <w:r>
              <w:rPr>
                <w:sz w:val="20"/>
                <w:szCs w:val="20"/>
              </w:rPr>
              <w:t xml:space="preserve"> és </w:t>
            </w:r>
            <w:proofErr w:type="spellStart"/>
            <w:r>
              <w:rPr>
                <w:sz w:val="20"/>
                <w:szCs w:val="20"/>
              </w:rPr>
              <w:t>fotonika</w:t>
            </w:r>
            <w:proofErr w:type="spellEnd"/>
          </w:p>
        </w:tc>
        <w:tc>
          <w:tcPr>
            <w:tcW w:w="2492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4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29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</w:tr>
      <w:tr w:rsidR="00724F59" w:rsidRPr="00DB1903" w:rsidTr="00570133">
        <w:trPr>
          <w:trHeight w:val="334"/>
        </w:trPr>
        <w:tc>
          <w:tcPr>
            <w:tcW w:w="3369" w:type="dxa"/>
          </w:tcPr>
          <w:p w:rsidR="00724F59" w:rsidRPr="00DB1903" w:rsidRDefault="00724F59" w:rsidP="000155D1">
            <w:pPr>
              <w:ind w:left="57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Orvosi Fizika</w:t>
            </w:r>
          </w:p>
        </w:tc>
        <w:tc>
          <w:tcPr>
            <w:tcW w:w="2492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044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29" w:type="dxa"/>
          </w:tcPr>
          <w:p w:rsidR="00724F59" w:rsidRPr="00DB1903" w:rsidRDefault="00724F59" w:rsidP="00724F59">
            <w:pPr>
              <w:jc w:val="center"/>
              <w:rPr>
                <w:sz w:val="20"/>
                <w:szCs w:val="20"/>
              </w:rPr>
            </w:pPr>
          </w:p>
        </w:tc>
      </w:tr>
    </w:tbl>
    <w:p w:rsidR="00C74FE4" w:rsidRPr="005522DE" w:rsidRDefault="00C74FE4" w:rsidP="00EA7D2D">
      <w:pPr>
        <w:jc w:val="both"/>
        <w:rPr>
          <w:sz w:val="20"/>
          <w:szCs w:val="20"/>
        </w:rPr>
      </w:pPr>
    </w:p>
    <w:p w:rsidR="005D474E" w:rsidRPr="005522DE" w:rsidRDefault="00603E87" w:rsidP="005D474E">
      <w:pPr>
        <w:jc w:val="both"/>
        <w:rPr>
          <w:sz w:val="20"/>
          <w:szCs w:val="20"/>
        </w:rPr>
      </w:pPr>
      <w:r w:rsidRPr="005522DE">
        <w:rPr>
          <w:sz w:val="20"/>
          <w:szCs w:val="20"/>
        </w:rPr>
        <w:t>Kérjük</w:t>
      </w:r>
      <w:r w:rsidR="00E722D2" w:rsidRPr="005522DE">
        <w:rPr>
          <w:sz w:val="20"/>
          <w:szCs w:val="20"/>
        </w:rPr>
        <w:t>,</w:t>
      </w:r>
      <w:r w:rsidRPr="005522DE">
        <w:rPr>
          <w:sz w:val="20"/>
          <w:szCs w:val="20"/>
        </w:rPr>
        <w:t xml:space="preserve"> itt adja meg, m</w:t>
      </w:r>
      <w:r w:rsidR="005A5E0A">
        <w:rPr>
          <w:sz w:val="20"/>
          <w:szCs w:val="20"/>
        </w:rPr>
        <w:t>ilyen</w:t>
      </w:r>
      <w:r w:rsidRPr="005522DE">
        <w:rPr>
          <w:sz w:val="20"/>
          <w:szCs w:val="20"/>
        </w:rPr>
        <w:t xml:space="preserve"> </w:t>
      </w:r>
      <w:r w:rsidR="0046168B">
        <w:rPr>
          <w:sz w:val="20"/>
          <w:szCs w:val="20"/>
        </w:rPr>
        <w:t>specializációt</w:t>
      </w:r>
      <w:r w:rsidRPr="005522DE">
        <w:rPr>
          <w:sz w:val="20"/>
          <w:szCs w:val="20"/>
        </w:rPr>
        <w:t xml:space="preserve"> </w:t>
      </w:r>
      <w:r w:rsidR="00E62147">
        <w:rPr>
          <w:sz w:val="20"/>
          <w:szCs w:val="20"/>
        </w:rPr>
        <w:t>szeretn</w:t>
      </w:r>
      <w:r w:rsidR="005A5E0A">
        <w:rPr>
          <w:sz w:val="20"/>
          <w:szCs w:val="20"/>
        </w:rPr>
        <w:t>e</w:t>
      </w:r>
      <w:r w:rsidR="00E62147">
        <w:rPr>
          <w:sz w:val="20"/>
          <w:szCs w:val="20"/>
        </w:rPr>
        <w:t xml:space="preserve"> választani. </w:t>
      </w:r>
      <w:r w:rsidR="00BF622B">
        <w:rPr>
          <w:sz w:val="20"/>
          <w:szCs w:val="20"/>
        </w:rPr>
        <w:t xml:space="preserve">A választott </w:t>
      </w:r>
      <w:r w:rsidR="0046168B">
        <w:rPr>
          <w:sz w:val="20"/>
          <w:szCs w:val="20"/>
        </w:rPr>
        <w:t>specializáció</w:t>
      </w:r>
      <w:r w:rsidR="00D514C9">
        <w:rPr>
          <w:sz w:val="20"/>
          <w:szCs w:val="20"/>
        </w:rPr>
        <w:t xml:space="preserve"> véglegesítésére a szóbeli felvételin lesz lehetőség</w:t>
      </w:r>
      <w:r w:rsidR="00BF622B">
        <w:rPr>
          <w:sz w:val="20"/>
          <w:szCs w:val="20"/>
        </w:rPr>
        <w:t xml:space="preserve">. </w:t>
      </w:r>
      <w:r w:rsidR="00E62147">
        <w:rPr>
          <w:sz w:val="20"/>
          <w:szCs w:val="20"/>
        </w:rPr>
        <w:t>Mindenképpen</w:t>
      </w:r>
      <w:r w:rsidR="00D514C9">
        <w:rPr>
          <w:sz w:val="20"/>
          <w:szCs w:val="20"/>
        </w:rPr>
        <w:t xml:space="preserve"> jelöljön meg több </w:t>
      </w:r>
      <w:r w:rsidR="0046168B">
        <w:rPr>
          <w:sz w:val="20"/>
          <w:szCs w:val="20"/>
        </w:rPr>
        <w:t>specializáció</w:t>
      </w:r>
      <w:r w:rsidR="00D514C9">
        <w:rPr>
          <w:sz w:val="20"/>
          <w:szCs w:val="20"/>
        </w:rPr>
        <w:t>t</w:t>
      </w:r>
      <w:r w:rsidRPr="005522DE">
        <w:rPr>
          <w:sz w:val="20"/>
          <w:szCs w:val="20"/>
        </w:rPr>
        <w:t xml:space="preserve">: </w:t>
      </w:r>
    </w:p>
    <w:tbl>
      <w:tblPr>
        <w:tblpPr w:leftFromText="141" w:rightFromText="141" w:vertAnchor="text" w:horzAnchor="page" w:tblpX="3567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4212"/>
      </w:tblGrid>
      <w:tr w:rsidR="005D474E" w:rsidRPr="00DB1903" w:rsidTr="00DB1903">
        <w:tc>
          <w:tcPr>
            <w:tcW w:w="1188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4212" w:type="dxa"/>
          </w:tcPr>
          <w:p w:rsidR="005D474E" w:rsidRPr="00DB1903" w:rsidRDefault="005D474E" w:rsidP="00DB1903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 xml:space="preserve">Választott </w:t>
            </w:r>
            <w:r w:rsidR="0046168B">
              <w:rPr>
                <w:sz w:val="20"/>
                <w:szCs w:val="20"/>
              </w:rPr>
              <w:t>specializáció</w:t>
            </w:r>
          </w:p>
        </w:tc>
      </w:tr>
      <w:tr w:rsidR="005D474E" w:rsidRPr="00DB1903" w:rsidTr="00DB1903">
        <w:tc>
          <w:tcPr>
            <w:tcW w:w="1188" w:type="dxa"/>
          </w:tcPr>
          <w:p w:rsidR="005D474E" w:rsidRPr="00DB1903" w:rsidRDefault="005D474E" w:rsidP="00DB1903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1.</w:t>
            </w:r>
            <w:r w:rsidR="00EA7D2D" w:rsidRPr="00DB1903">
              <w:rPr>
                <w:sz w:val="20"/>
                <w:szCs w:val="20"/>
              </w:rPr>
              <w:t xml:space="preserve"> helyen</w:t>
            </w:r>
          </w:p>
        </w:tc>
        <w:tc>
          <w:tcPr>
            <w:tcW w:w="4212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5D474E" w:rsidRPr="00DB1903" w:rsidTr="00DB1903">
        <w:tc>
          <w:tcPr>
            <w:tcW w:w="1188" w:type="dxa"/>
          </w:tcPr>
          <w:p w:rsidR="005D474E" w:rsidRPr="00DB1903" w:rsidRDefault="005D474E" w:rsidP="00DB1903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2.</w:t>
            </w:r>
            <w:r w:rsidR="00EA7D2D" w:rsidRPr="00DB1903">
              <w:rPr>
                <w:sz w:val="20"/>
                <w:szCs w:val="20"/>
              </w:rPr>
              <w:t xml:space="preserve"> helyen</w:t>
            </w:r>
          </w:p>
        </w:tc>
        <w:tc>
          <w:tcPr>
            <w:tcW w:w="4212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5D474E" w:rsidRPr="00DB1903" w:rsidTr="00DB1903">
        <w:tc>
          <w:tcPr>
            <w:tcW w:w="1188" w:type="dxa"/>
          </w:tcPr>
          <w:p w:rsidR="005D474E" w:rsidRPr="00DB1903" w:rsidRDefault="005D474E" w:rsidP="00DB1903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3.</w:t>
            </w:r>
            <w:r w:rsidR="00EA7D2D" w:rsidRPr="00DB1903">
              <w:rPr>
                <w:sz w:val="20"/>
                <w:szCs w:val="20"/>
              </w:rPr>
              <w:t xml:space="preserve"> helyen</w:t>
            </w:r>
          </w:p>
        </w:tc>
        <w:tc>
          <w:tcPr>
            <w:tcW w:w="4212" w:type="dxa"/>
          </w:tcPr>
          <w:p w:rsidR="005D474E" w:rsidRPr="00DB1903" w:rsidRDefault="005D474E" w:rsidP="00DB1903">
            <w:pPr>
              <w:jc w:val="both"/>
              <w:rPr>
                <w:sz w:val="20"/>
                <w:szCs w:val="20"/>
              </w:rPr>
            </w:pPr>
          </w:p>
        </w:tc>
      </w:tr>
    </w:tbl>
    <w:p w:rsidR="005D474E" w:rsidRPr="005522DE" w:rsidRDefault="005D474E" w:rsidP="00D502BD">
      <w:pPr>
        <w:jc w:val="both"/>
        <w:rPr>
          <w:sz w:val="20"/>
          <w:szCs w:val="20"/>
        </w:rPr>
      </w:pPr>
    </w:p>
    <w:p w:rsidR="005D474E" w:rsidRPr="005522DE" w:rsidRDefault="005D474E" w:rsidP="00D502BD">
      <w:pPr>
        <w:jc w:val="both"/>
        <w:rPr>
          <w:sz w:val="20"/>
          <w:szCs w:val="20"/>
        </w:rPr>
      </w:pPr>
    </w:p>
    <w:p w:rsidR="00B11C70" w:rsidRPr="005522DE" w:rsidRDefault="00B11C70" w:rsidP="00D502BD">
      <w:pPr>
        <w:jc w:val="both"/>
        <w:rPr>
          <w:sz w:val="20"/>
          <w:szCs w:val="20"/>
        </w:rPr>
      </w:pPr>
    </w:p>
    <w:p w:rsidR="005D474E" w:rsidRPr="005522DE" w:rsidRDefault="005D474E" w:rsidP="00D502BD">
      <w:pPr>
        <w:jc w:val="both"/>
        <w:rPr>
          <w:sz w:val="20"/>
          <w:szCs w:val="20"/>
        </w:rPr>
      </w:pPr>
    </w:p>
    <w:p w:rsidR="005D474E" w:rsidRPr="005522DE" w:rsidRDefault="005D474E" w:rsidP="00D502BD">
      <w:pPr>
        <w:jc w:val="both"/>
        <w:rPr>
          <w:sz w:val="20"/>
          <w:szCs w:val="20"/>
        </w:rPr>
      </w:pPr>
    </w:p>
    <w:p w:rsidR="00EA7D2D" w:rsidRPr="005522DE" w:rsidRDefault="00EA7D2D" w:rsidP="00D502BD">
      <w:pPr>
        <w:jc w:val="both"/>
        <w:rPr>
          <w:b/>
          <w:sz w:val="20"/>
          <w:szCs w:val="20"/>
        </w:rPr>
      </w:pPr>
    </w:p>
    <w:p w:rsidR="00EA7D2D" w:rsidRPr="005522DE" w:rsidRDefault="005522DE" w:rsidP="00D502BD">
      <w:pPr>
        <w:jc w:val="both"/>
        <w:rPr>
          <w:sz w:val="20"/>
          <w:szCs w:val="20"/>
        </w:rPr>
      </w:pPr>
      <w:r w:rsidRPr="005522DE">
        <w:rPr>
          <w:b/>
          <w:sz w:val="20"/>
          <w:szCs w:val="20"/>
        </w:rPr>
        <w:t>Többletpontok.</w:t>
      </w:r>
      <w:r>
        <w:rPr>
          <w:b/>
          <w:sz w:val="20"/>
          <w:szCs w:val="20"/>
        </w:rPr>
        <w:t xml:space="preserve"> </w:t>
      </w:r>
      <w:r w:rsidR="00EA7D2D" w:rsidRPr="005522DE">
        <w:rPr>
          <w:sz w:val="20"/>
          <w:szCs w:val="20"/>
        </w:rPr>
        <w:t>K</w:t>
      </w:r>
      <w:r w:rsidR="00A373B9">
        <w:rPr>
          <w:sz w:val="20"/>
          <w:szCs w:val="20"/>
        </w:rPr>
        <w:t>érjük, itt jelölje be</w:t>
      </w:r>
      <w:r w:rsidR="00EA7D2D" w:rsidRPr="005522DE">
        <w:rPr>
          <w:sz w:val="20"/>
          <w:szCs w:val="20"/>
        </w:rPr>
        <w:t xml:space="preserve">, milyen típusú </w:t>
      </w:r>
      <w:r w:rsidR="004769D9" w:rsidRPr="005522DE">
        <w:rPr>
          <w:sz w:val="20"/>
          <w:szCs w:val="20"/>
        </w:rPr>
        <w:t>többletpontok beszámítását kéri</w:t>
      </w:r>
      <w:r w:rsidR="001A7C08" w:rsidRPr="005522DE">
        <w:rPr>
          <w:sz w:val="20"/>
          <w:szCs w:val="20"/>
        </w:rPr>
        <w:t xml:space="preserve">. </w:t>
      </w:r>
    </w:p>
    <w:p w:rsidR="00EA7D2D" w:rsidRPr="005522DE" w:rsidRDefault="00EA7D2D" w:rsidP="00D502BD">
      <w:pPr>
        <w:jc w:val="both"/>
        <w:rPr>
          <w:sz w:val="20"/>
          <w:szCs w:val="20"/>
        </w:rPr>
      </w:pPr>
    </w:p>
    <w:tbl>
      <w:tblPr>
        <w:tblpPr w:leftFromText="141" w:rightFromText="141" w:vertAnchor="text" w:horzAnchor="page" w:tblpX="3567" w:tblpY="9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88"/>
        <w:gridCol w:w="1512"/>
      </w:tblGrid>
      <w:tr w:rsidR="004769D9" w:rsidRPr="00DB1903" w:rsidTr="003B3C2A">
        <w:tc>
          <w:tcPr>
            <w:tcW w:w="3888" w:type="dxa"/>
          </w:tcPr>
          <w:p w:rsidR="004769D9" w:rsidRPr="00DB1903" w:rsidRDefault="004769D9" w:rsidP="00DB1903">
            <w:pPr>
              <w:jc w:val="center"/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Többletpont jogcíme</w:t>
            </w:r>
          </w:p>
        </w:tc>
        <w:tc>
          <w:tcPr>
            <w:tcW w:w="1512" w:type="dxa"/>
          </w:tcPr>
          <w:p w:rsidR="004769D9" w:rsidRPr="00DB1903" w:rsidRDefault="004769D9" w:rsidP="00DB1903">
            <w:pPr>
              <w:jc w:val="center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Alapdiplomán felüli nyelvvizsga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Demonstrátor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Intézményi TDK I. helyezés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Intézményi TDK II helyezés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Intézményi TDK III. helyezés/dicséret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Intézményi TDK részvétel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Kutatási és publikációs tevékenység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</w:t>
            </w:r>
            <w:r w:rsidRPr="00DB1903">
              <w:rPr>
                <w:sz w:val="20"/>
                <w:szCs w:val="20"/>
              </w:rPr>
              <w:t>DK I. helyezés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</w:t>
            </w:r>
            <w:r w:rsidRPr="00DB1903">
              <w:rPr>
                <w:sz w:val="20"/>
                <w:szCs w:val="20"/>
              </w:rPr>
              <w:t>DK I</w:t>
            </w:r>
            <w:r>
              <w:rPr>
                <w:sz w:val="20"/>
                <w:szCs w:val="20"/>
              </w:rPr>
              <w:t>I</w:t>
            </w:r>
            <w:r w:rsidRPr="00DB1903">
              <w:rPr>
                <w:sz w:val="20"/>
                <w:szCs w:val="20"/>
              </w:rPr>
              <w:t>. helyezés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</w:t>
            </w:r>
            <w:r w:rsidRPr="00DB1903">
              <w:rPr>
                <w:sz w:val="20"/>
                <w:szCs w:val="20"/>
              </w:rPr>
              <w:t>DK I</w:t>
            </w:r>
            <w:r>
              <w:rPr>
                <w:sz w:val="20"/>
                <w:szCs w:val="20"/>
              </w:rPr>
              <w:t>II</w:t>
            </w:r>
            <w:r w:rsidRPr="00DB1903">
              <w:rPr>
                <w:sz w:val="20"/>
                <w:szCs w:val="20"/>
              </w:rPr>
              <w:t>. helyezés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OTDK részvétel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 w:rsidRPr="00DB1903">
              <w:rPr>
                <w:sz w:val="20"/>
                <w:szCs w:val="20"/>
              </w:rPr>
              <w:t>Versenyeken való részvétel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  <w:tr w:rsidR="003B3C2A" w:rsidRPr="00DB1903" w:rsidTr="003B3C2A">
        <w:tc>
          <w:tcPr>
            <w:tcW w:w="3888" w:type="dxa"/>
          </w:tcPr>
          <w:p w:rsidR="003B3C2A" w:rsidRPr="00DB1903" w:rsidRDefault="003B3C2A" w:rsidP="00DB19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akmai tevékenység (csak a fizikusoknak)</w:t>
            </w:r>
          </w:p>
        </w:tc>
        <w:tc>
          <w:tcPr>
            <w:tcW w:w="1512" w:type="dxa"/>
          </w:tcPr>
          <w:p w:rsidR="003B3C2A" w:rsidRPr="00DB1903" w:rsidRDefault="003B3C2A" w:rsidP="00DB1903">
            <w:pPr>
              <w:jc w:val="both"/>
              <w:rPr>
                <w:sz w:val="20"/>
                <w:szCs w:val="20"/>
              </w:rPr>
            </w:pPr>
          </w:p>
        </w:tc>
      </w:tr>
    </w:tbl>
    <w:p w:rsidR="004769D9" w:rsidRPr="005522DE" w:rsidRDefault="004769D9" w:rsidP="00D502BD">
      <w:pPr>
        <w:jc w:val="both"/>
        <w:rPr>
          <w:sz w:val="20"/>
          <w:szCs w:val="20"/>
        </w:rPr>
      </w:pPr>
    </w:p>
    <w:p w:rsidR="00EA7D2D" w:rsidRPr="005522DE" w:rsidRDefault="00EA7D2D" w:rsidP="00D502BD">
      <w:pPr>
        <w:jc w:val="both"/>
        <w:rPr>
          <w:sz w:val="20"/>
          <w:szCs w:val="20"/>
        </w:rPr>
      </w:pPr>
    </w:p>
    <w:p w:rsidR="00EA7D2D" w:rsidRPr="005522DE" w:rsidRDefault="00EA7D2D" w:rsidP="00D502BD">
      <w:pPr>
        <w:jc w:val="both"/>
        <w:rPr>
          <w:sz w:val="20"/>
          <w:szCs w:val="20"/>
        </w:rPr>
      </w:pPr>
    </w:p>
    <w:p w:rsidR="003A6E4F" w:rsidRDefault="003A6E4F" w:rsidP="00D502BD">
      <w:pPr>
        <w:jc w:val="both"/>
        <w:rPr>
          <w:sz w:val="20"/>
          <w:szCs w:val="20"/>
        </w:rPr>
      </w:pPr>
    </w:p>
    <w:p w:rsidR="003A6E4F" w:rsidRDefault="003A6E4F" w:rsidP="00D502BD">
      <w:pPr>
        <w:jc w:val="both"/>
        <w:rPr>
          <w:sz w:val="20"/>
          <w:szCs w:val="20"/>
        </w:rPr>
      </w:pPr>
    </w:p>
    <w:sectPr w:rsidR="003A6E4F" w:rsidSect="002609A5">
      <w:pgSz w:w="11906" w:h="16838"/>
      <w:pgMar w:top="851" w:right="794" w:bottom="851" w:left="79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0C27"/>
    <w:multiLevelType w:val="hybridMultilevel"/>
    <w:tmpl w:val="C0D2B234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D354A4A"/>
    <w:multiLevelType w:val="hybridMultilevel"/>
    <w:tmpl w:val="4A4CAC3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DQ3NDAxtjQzMzJT0lEKTi0uzszPAykwqwUAc4nCYCwAAAA="/>
  </w:docVars>
  <w:rsids>
    <w:rsidRoot w:val="00D502BD"/>
    <w:rsid w:val="000155D1"/>
    <w:rsid w:val="000469D9"/>
    <w:rsid w:val="00074A6F"/>
    <w:rsid w:val="000B1587"/>
    <w:rsid w:val="000E5E59"/>
    <w:rsid w:val="00183C8C"/>
    <w:rsid w:val="001902C0"/>
    <w:rsid w:val="001A7C08"/>
    <w:rsid w:val="00253AD6"/>
    <w:rsid w:val="002609A5"/>
    <w:rsid w:val="00284EE5"/>
    <w:rsid w:val="00326826"/>
    <w:rsid w:val="0033199E"/>
    <w:rsid w:val="003464A4"/>
    <w:rsid w:val="003A6E4F"/>
    <w:rsid w:val="003A78D7"/>
    <w:rsid w:val="003B3C2A"/>
    <w:rsid w:val="003B799D"/>
    <w:rsid w:val="00401FEA"/>
    <w:rsid w:val="0046168B"/>
    <w:rsid w:val="00463B22"/>
    <w:rsid w:val="004769D9"/>
    <w:rsid w:val="00495DE6"/>
    <w:rsid w:val="005522DE"/>
    <w:rsid w:val="00566FCC"/>
    <w:rsid w:val="00570133"/>
    <w:rsid w:val="00585F20"/>
    <w:rsid w:val="005A5E0A"/>
    <w:rsid w:val="005B7194"/>
    <w:rsid w:val="005D3F7D"/>
    <w:rsid w:val="005D474E"/>
    <w:rsid w:val="005E596C"/>
    <w:rsid w:val="00603E87"/>
    <w:rsid w:val="00627121"/>
    <w:rsid w:val="00663DA1"/>
    <w:rsid w:val="0070023D"/>
    <w:rsid w:val="00720AF5"/>
    <w:rsid w:val="007218E8"/>
    <w:rsid w:val="00724F59"/>
    <w:rsid w:val="007608C7"/>
    <w:rsid w:val="007E2BEE"/>
    <w:rsid w:val="007F7464"/>
    <w:rsid w:val="00876501"/>
    <w:rsid w:val="00886722"/>
    <w:rsid w:val="008B252C"/>
    <w:rsid w:val="00974757"/>
    <w:rsid w:val="009B4549"/>
    <w:rsid w:val="00A354E7"/>
    <w:rsid w:val="00A373B9"/>
    <w:rsid w:val="00AC7807"/>
    <w:rsid w:val="00B11C70"/>
    <w:rsid w:val="00B86466"/>
    <w:rsid w:val="00BC0D8C"/>
    <w:rsid w:val="00BE34E0"/>
    <w:rsid w:val="00BE70EA"/>
    <w:rsid w:val="00BF622B"/>
    <w:rsid w:val="00C7217E"/>
    <w:rsid w:val="00C74FE4"/>
    <w:rsid w:val="00C8011D"/>
    <w:rsid w:val="00CC69E4"/>
    <w:rsid w:val="00D502BD"/>
    <w:rsid w:val="00D514C9"/>
    <w:rsid w:val="00DB1903"/>
    <w:rsid w:val="00DD73D5"/>
    <w:rsid w:val="00E62147"/>
    <w:rsid w:val="00E722D2"/>
    <w:rsid w:val="00EA7D2D"/>
    <w:rsid w:val="00F57F37"/>
    <w:rsid w:val="00FB4BF7"/>
    <w:rsid w:val="00FC3A87"/>
    <w:rsid w:val="00FD4338"/>
    <w:rsid w:val="00FE4432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98831E8"/>
  <w14:defaultImageDpi w14:val="0"/>
  <w15:docId w15:val="{1CE29677-5614-457B-8CB2-A5E2CCC2F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Pr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D502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6271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67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Név: ……………………………………………………………………</vt:lpstr>
    </vt:vector>
  </TitlesOfParts>
  <Company>BME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év: ……………………………………………………………………</dc:title>
  <dc:creator>Csákány Anikó</dc:creator>
  <cp:lastModifiedBy>vidamari</cp:lastModifiedBy>
  <cp:revision>16</cp:revision>
  <cp:lastPrinted>2009-04-23T19:10:00Z</cp:lastPrinted>
  <dcterms:created xsi:type="dcterms:W3CDTF">2015-11-30T14:59:00Z</dcterms:created>
  <dcterms:modified xsi:type="dcterms:W3CDTF">2023-12-04T06:30:00Z</dcterms:modified>
</cp:coreProperties>
</file>